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32B0" w:rsidRDefault="002832B0" w:rsidP="002832B0"/>
    <w:p w:rsidR="00163DB6" w:rsidRDefault="00163DB6" w:rsidP="00163DB6">
      <w:pPr>
        <w:jc w:val="center"/>
        <w:rPr>
          <w:b/>
          <w:sz w:val="22"/>
          <w:szCs w:val="22"/>
        </w:rPr>
      </w:pPr>
      <w:r>
        <w:rPr>
          <w:b/>
          <w:sz w:val="22"/>
          <w:szCs w:val="22"/>
        </w:rPr>
        <w:t xml:space="preserve">Highland Community </w:t>
      </w:r>
      <w:r w:rsidR="00E14038">
        <w:rPr>
          <w:b/>
          <w:sz w:val="22"/>
          <w:szCs w:val="22"/>
        </w:rPr>
        <w:t xml:space="preserve">College </w:t>
      </w:r>
      <w:r>
        <w:rPr>
          <w:b/>
          <w:sz w:val="22"/>
          <w:szCs w:val="22"/>
        </w:rPr>
        <w:t>Foundation recognizes distinguished alumni</w:t>
      </w:r>
    </w:p>
    <w:p w:rsidR="00163DB6" w:rsidRDefault="00163DB6" w:rsidP="00163DB6">
      <w:pPr>
        <w:rPr>
          <w:szCs w:val="20"/>
        </w:rPr>
      </w:pPr>
    </w:p>
    <w:p w:rsidR="00163DB6" w:rsidRDefault="00163DB6" w:rsidP="00163DB6">
      <w:pPr>
        <w:rPr>
          <w:szCs w:val="20"/>
        </w:rPr>
      </w:pPr>
      <w:r>
        <w:rPr>
          <w:szCs w:val="20"/>
        </w:rPr>
        <w:t xml:space="preserve">FREEPORT — On October 19, the Highland Community College Foundation recognized five Distinguished Alumni </w:t>
      </w:r>
      <w:r w:rsidR="009A400B">
        <w:rPr>
          <w:szCs w:val="20"/>
        </w:rPr>
        <w:t>during</w:t>
      </w:r>
      <w:r>
        <w:rPr>
          <w:szCs w:val="20"/>
        </w:rPr>
        <w:t xml:space="preserve"> its annual meeting at the Freeport Club in Freeport.</w:t>
      </w:r>
    </w:p>
    <w:p w:rsidR="00163DB6" w:rsidRDefault="00163DB6" w:rsidP="00163DB6">
      <w:pPr>
        <w:rPr>
          <w:szCs w:val="20"/>
        </w:rPr>
      </w:pPr>
    </w:p>
    <w:p w:rsidR="00163DB6" w:rsidRDefault="00163DB6" w:rsidP="00163DB6">
      <w:pPr>
        <w:rPr>
          <w:szCs w:val="20"/>
        </w:rPr>
      </w:pPr>
      <w:r w:rsidRPr="00675E5D">
        <w:rPr>
          <w:noProof/>
          <w:szCs w:val="20"/>
        </w:rPr>
        <w:t>This</w:t>
      </w:r>
      <w:r>
        <w:rPr>
          <w:szCs w:val="20"/>
        </w:rPr>
        <w:t xml:space="preserve"> is the twenty-third year the awards have </w:t>
      </w:r>
      <w:r w:rsidRPr="00675E5D">
        <w:rPr>
          <w:noProof/>
          <w:szCs w:val="20"/>
        </w:rPr>
        <w:t>been presented</w:t>
      </w:r>
      <w:r>
        <w:rPr>
          <w:szCs w:val="20"/>
        </w:rPr>
        <w:t xml:space="preserve"> to individuals who have shown community leadership, made their start at Highland Community College (HCC) and </w:t>
      </w:r>
      <w:r w:rsidRPr="00675E5D">
        <w:rPr>
          <w:noProof/>
          <w:szCs w:val="20"/>
        </w:rPr>
        <w:t>believe</w:t>
      </w:r>
      <w:r>
        <w:rPr>
          <w:szCs w:val="20"/>
        </w:rPr>
        <w:t xml:space="preserve"> in the mission of higher education. Including these new recipients, 123 individuals have </w:t>
      </w:r>
      <w:r w:rsidRPr="00675E5D">
        <w:rPr>
          <w:noProof/>
          <w:szCs w:val="20"/>
        </w:rPr>
        <w:t>been recognized</w:t>
      </w:r>
      <w:r>
        <w:rPr>
          <w:szCs w:val="20"/>
        </w:rPr>
        <w:t xml:space="preserve"> as Distinguished Alumni.</w:t>
      </w:r>
    </w:p>
    <w:p w:rsidR="00163DB6" w:rsidRDefault="00163DB6" w:rsidP="00163DB6">
      <w:pPr>
        <w:rPr>
          <w:szCs w:val="20"/>
        </w:rPr>
      </w:pPr>
    </w:p>
    <w:p w:rsidR="00876A0C" w:rsidRPr="00876A0C" w:rsidRDefault="00876A0C" w:rsidP="00876A0C">
      <w:pPr>
        <w:rPr>
          <w:b/>
        </w:rPr>
      </w:pPr>
      <w:r w:rsidRPr="00876A0C">
        <w:rPr>
          <w:b/>
        </w:rPr>
        <w:t>Timothy W. Brooks</w:t>
      </w:r>
    </w:p>
    <w:p w:rsidR="00876A0C" w:rsidRPr="00876A0C" w:rsidRDefault="00876A0C" w:rsidP="00876A0C">
      <w:pPr>
        <w:rPr>
          <w:b/>
        </w:rPr>
      </w:pPr>
      <w:r w:rsidRPr="00876A0C">
        <w:rPr>
          <w:b/>
        </w:rPr>
        <w:t>Nominated by Thomas Brooks</w:t>
      </w:r>
    </w:p>
    <w:p w:rsidR="00876A0C" w:rsidRDefault="00876A0C" w:rsidP="00876A0C"/>
    <w:p w:rsidR="00876A0C" w:rsidRDefault="00876A0C" w:rsidP="00876A0C">
      <w:r>
        <w:t xml:space="preserve">A graduate of </w:t>
      </w:r>
      <w:proofErr w:type="spellStart"/>
      <w:r>
        <w:t>Forreston</w:t>
      </w:r>
      <w:proofErr w:type="spellEnd"/>
      <w:r>
        <w:t xml:space="preserve"> High School, Tim attended Highland for the 1978-1979 academic year. He then transferred to Bradley </w:t>
      </w:r>
      <w:r w:rsidRPr="00675E5D">
        <w:rPr>
          <w:noProof/>
        </w:rPr>
        <w:t>University</w:t>
      </w:r>
      <w:r>
        <w:t xml:space="preserve"> and earned his BS degree in electrical engineering.  Tim later completed his </w:t>
      </w:r>
      <w:r w:rsidRPr="00675E5D">
        <w:rPr>
          <w:noProof/>
        </w:rPr>
        <w:t>master</w:t>
      </w:r>
      <w:r w:rsidR="00675E5D">
        <w:rPr>
          <w:noProof/>
        </w:rPr>
        <w:t>'</w:t>
      </w:r>
      <w:r w:rsidRPr="00675E5D">
        <w:rPr>
          <w:noProof/>
        </w:rPr>
        <w:t>s</w:t>
      </w:r>
      <w:r>
        <w:t xml:space="preserve"> degree in electrical engineering at</w:t>
      </w:r>
      <w:r w:rsidR="00675E5D">
        <w:t xml:space="preserve"> the</w:t>
      </w:r>
      <w:r>
        <w:t xml:space="preserve"> </w:t>
      </w:r>
      <w:r w:rsidRPr="00675E5D">
        <w:rPr>
          <w:noProof/>
        </w:rPr>
        <w:t>University</w:t>
      </w:r>
      <w:r>
        <w:t xml:space="preserve"> of Illinois while working in Urbana and teaching at the local community college.</w:t>
      </w:r>
    </w:p>
    <w:p w:rsidR="00876A0C" w:rsidRDefault="00876A0C" w:rsidP="00876A0C"/>
    <w:p w:rsidR="00876A0C" w:rsidRDefault="00876A0C" w:rsidP="00876A0C">
      <w:r>
        <w:t xml:space="preserve">For the past 27 years, Tim has worked in various positions in engineering electronics at three corporations, garnering several patents and writing in professional publications.  He served on the board of Habitat for Humanity, managed a Destination Imagination team, coached various sports teams of his children, and stayed involved in his local church.  </w:t>
      </w:r>
    </w:p>
    <w:p w:rsidR="00876A0C" w:rsidRDefault="00876A0C" w:rsidP="00876A0C"/>
    <w:p w:rsidR="00876A0C" w:rsidRPr="00876A0C" w:rsidRDefault="00876A0C" w:rsidP="00876A0C">
      <w:pPr>
        <w:rPr>
          <w:b/>
        </w:rPr>
      </w:pPr>
      <w:r w:rsidRPr="00876A0C">
        <w:rPr>
          <w:b/>
        </w:rPr>
        <w:t>Stacey Brown</w:t>
      </w:r>
    </w:p>
    <w:p w:rsidR="00876A0C" w:rsidRPr="00876A0C" w:rsidRDefault="00876A0C" w:rsidP="00876A0C">
      <w:pPr>
        <w:rPr>
          <w:b/>
        </w:rPr>
      </w:pPr>
      <w:r w:rsidRPr="00876A0C">
        <w:rPr>
          <w:b/>
        </w:rPr>
        <w:t>Nominated by Jim Brown</w:t>
      </w:r>
    </w:p>
    <w:p w:rsidR="00876A0C" w:rsidRDefault="00876A0C" w:rsidP="00876A0C"/>
    <w:p w:rsidR="00876A0C" w:rsidRDefault="00876A0C" w:rsidP="00876A0C">
      <w:r>
        <w:t xml:space="preserve">Stacey graduated from Orangeville High School in 1985, and Highland Community College in 1987.  In 1989, she earned her BS in </w:t>
      </w:r>
      <w:r w:rsidR="008B0AC7">
        <w:t>e</w:t>
      </w:r>
      <w:r>
        <w:t>ducation degree from Western Illinois University.</w:t>
      </w:r>
    </w:p>
    <w:p w:rsidR="00876A0C" w:rsidRDefault="00876A0C" w:rsidP="00876A0C"/>
    <w:p w:rsidR="00876A0C" w:rsidRDefault="00876A0C" w:rsidP="00876A0C">
      <w:r>
        <w:t xml:space="preserve">Stacey’s first teaching job was in Pearl City, where she taught from 1989-1996. After a few years off to care for her young family, she returned to teaching, this time in Orangeville, where she has taught at the elementary level since 2001. She earned </w:t>
      </w:r>
      <w:r w:rsidRPr="00675E5D">
        <w:rPr>
          <w:noProof/>
        </w:rPr>
        <w:t>a master</w:t>
      </w:r>
      <w:r w:rsidR="005948BA">
        <w:rPr>
          <w:noProof/>
        </w:rPr>
        <w:t>’s degree</w:t>
      </w:r>
      <w:r>
        <w:t xml:space="preserve"> in curriculum from National Louis University in 2004.  Stacey has coached sports and serves as an assigned mentor for new teachers in the district, where she </w:t>
      </w:r>
      <w:r w:rsidRPr="00675E5D">
        <w:rPr>
          <w:noProof/>
        </w:rPr>
        <w:t>is recognized</w:t>
      </w:r>
      <w:r>
        <w:t xml:space="preserve"> as a leader and an outstanding teacher.  </w:t>
      </w:r>
    </w:p>
    <w:p w:rsidR="00876A0C" w:rsidRDefault="00876A0C" w:rsidP="00876A0C"/>
    <w:p w:rsidR="00876A0C" w:rsidRPr="00876A0C" w:rsidRDefault="00876A0C" w:rsidP="00876A0C">
      <w:pPr>
        <w:rPr>
          <w:b/>
        </w:rPr>
      </w:pPr>
      <w:r w:rsidRPr="00876A0C">
        <w:rPr>
          <w:b/>
        </w:rPr>
        <w:t>Colleen Finn-</w:t>
      </w:r>
      <w:proofErr w:type="spellStart"/>
      <w:r w:rsidRPr="00876A0C">
        <w:rPr>
          <w:b/>
        </w:rPr>
        <w:t>Henze</w:t>
      </w:r>
      <w:proofErr w:type="spellEnd"/>
    </w:p>
    <w:p w:rsidR="00876A0C" w:rsidRPr="00876A0C" w:rsidRDefault="00876A0C" w:rsidP="00876A0C">
      <w:pPr>
        <w:rPr>
          <w:b/>
        </w:rPr>
      </w:pPr>
      <w:r w:rsidRPr="00876A0C">
        <w:rPr>
          <w:b/>
        </w:rPr>
        <w:t xml:space="preserve">Nominated by Kristine Finn and Rachel </w:t>
      </w:r>
      <w:proofErr w:type="spellStart"/>
      <w:r w:rsidRPr="00876A0C">
        <w:rPr>
          <w:b/>
        </w:rPr>
        <w:t>Quimby</w:t>
      </w:r>
      <w:proofErr w:type="spellEnd"/>
    </w:p>
    <w:p w:rsidR="00876A0C" w:rsidRDefault="00876A0C" w:rsidP="00876A0C"/>
    <w:p w:rsidR="00876A0C" w:rsidRDefault="00876A0C" w:rsidP="00876A0C">
      <w:r>
        <w:t>A 1983 graduate of Stockton High School, Colleen began her college education at HCC. Later, after graduating from</w:t>
      </w:r>
      <w:r w:rsidR="00675E5D">
        <w:t xml:space="preserve"> the</w:t>
      </w:r>
      <w:r>
        <w:t xml:space="preserve"> </w:t>
      </w:r>
      <w:r w:rsidRPr="00675E5D">
        <w:rPr>
          <w:noProof/>
        </w:rPr>
        <w:t>University</w:t>
      </w:r>
      <w:r>
        <w:t xml:space="preserve"> of Dubuque, she landed a position teaching Health &amp; PE at Lanark Eastland High School.</w:t>
      </w:r>
    </w:p>
    <w:p w:rsidR="00876A0C" w:rsidRDefault="00876A0C" w:rsidP="00876A0C"/>
    <w:p w:rsidR="00876A0C" w:rsidRDefault="00876A0C" w:rsidP="00876A0C">
      <w:r>
        <w:t>At Eastland H</w:t>
      </w:r>
      <w:r w:rsidR="005948BA">
        <w:t xml:space="preserve">igh </w:t>
      </w:r>
      <w:r>
        <w:t>S</w:t>
      </w:r>
      <w:r w:rsidR="005948BA">
        <w:t>chool</w:t>
      </w:r>
      <w:r>
        <w:t xml:space="preserve">, Colleen has coached multiple sports at all grade levels, including 24 years as varsity girls’ basketball coach.  She </w:t>
      </w:r>
      <w:r w:rsidRPr="00675E5D">
        <w:rPr>
          <w:noProof/>
        </w:rPr>
        <w:t>was inducted</w:t>
      </w:r>
      <w:r>
        <w:t xml:space="preserve"> into the Northwest Illinois Sports Hall of Fame in 2002, and into the Illinois Basketball Coaches Hall of Fame as a career coach in 2016.More important to Colleen than any award or accolade is the influence she has had on the students she has coached over the years.  </w:t>
      </w:r>
    </w:p>
    <w:p w:rsidR="00876A0C" w:rsidRDefault="00876A0C" w:rsidP="00876A0C"/>
    <w:p w:rsidR="00876A0C" w:rsidRDefault="00876A0C" w:rsidP="00876A0C"/>
    <w:p w:rsidR="00876A0C" w:rsidRPr="00876A0C" w:rsidRDefault="00876A0C" w:rsidP="00876A0C">
      <w:pPr>
        <w:rPr>
          <w:b/>
        </w:rPr>
      </w:pPr>
      <w:r w:rsidRPr="00876A0C">
        <w:rPr>
          <w:b/>
        </w:rPr>
        <w:t xml:space="preserve">Tara </w:t>
      </w:r>
      <w:proofErr w:type="spellStart"/>
      <w:r w:rsidRPr="00876A0C">
        <w:rPr>
          <w:b/>
        </w:rPr>
        <w:t>Geiter</w:t>
      </w:r>
      <w:proofErr w:type="spellEnd"/>
    </w:p>
    <w:p w:rsidR="00876A0C" w:rsidRPr="00876A0C" w:rsidRDefault="00876A0C" w:rsidP="00876A0C">
      <w:pPr>
        <w:rPr>
          <w:b/>
        </w:rPr>
      </w:pPr>
      <w:r w:rsidRPr="00876A0C">
        <w:rPr>
          <w:b/>
        </w:rPr>
        <w:t xml:space="preserve">Nominated by Joe and Connie </w:t>
      </w:r>
      <w:proofErr w:type="spellStart"/>
      <w:r w:rsidRPr="00876A0C">
        <w:rPr>
          <w:b/>
        </w:rPr>
        <w:t>Geiter</w:t>
      </w:r>
      <w:proofErr w:type="spellEnd"/>
    </w:p>
    <w:p w:rsidR="00876A0C" w:rsidRDefault="00876A0C" w:rsidP="00876A0C"/>
    <w:p w:rsidR="00876A0C" w:rsidRDefault="00876A0C" w:rsidP="00876A0C">
      <w:r>
        <w:t>After graduating from Orangeville High School in 1999, Tara attended Highland Community College, where she earned her associate</w:t>
      </w:r>
      <w:r w:rsidR="005948BA">
        <w:t>’</w:t>
      </w:r>
      <w:r>
        <w:t>s degree in 2001.  She completed her BS in business administration at NIU in 2003.</w:t>
      </w:r>
    </w:p>
    <w:p w:rsidR="00876A0C" w:rsidRDefault="00876A0C" w:rsidP="00876A0C"/>
    <w:p w:rsidR="00876A0C" w:rsidRDefault="00876A0C" w:rsidP="00876A0C">
      <w:r>
        <w:t xml:space="preserve">Tara has worked in the department of community relations at Kohl’s corporate office since 2004, taking on positions of increased responsibility over the years; she is currently Director of Community Relations.  Tara’s work for her company </w:t>
      </w:r>
      <w:r w:rsidRPr="00675E5D">
        <w:rPr>
          <w:noProof/>
        </w:rPr>
        <w:t>is centered</w:t>
      </w:r>
      <w:r>
        <w:t xml:space="preserve"> </w:t>
      </w:r>
      <w:r w:rsidR="005948BA">
        <w:t>on</w:t>
      </w:r>
      <w:r>
        <w:t xml:space="preserve"> Kohl’s philanthropic giving programs, including the “Kohl’s </w:t>
      </w:r>
      <w:proofErr w:type="spellStart"/>
      <w:r>
        <w:t>Kares</w:t>
      </w:r>
      <w:proofErr w:type="spellEnd"/>
      <w:r>
        <w:t>” programs.  Through Tara’s work, the company is a benefactor to several non-profit organizations and charitable initiatives. She feels that HCC gave her the skills and confidence to accomplish her goals.</w:t>
      </w:r>
    </w:p>
    <w:p w:rsidR="00876A0C" w:rsidRDefault="00876A0C" w:rsidP="00876A0C"/>
    <w:p w:rsidR="00876A0C" w:rsidRPr="00876A0C" w:rsidRDefault="00876A0C" w:rsidP="00876A0C">
      <w:pPr>
        <w:rPr>
          <w:b/>
        </w:rPr>
      </w:pPr>
      <w:r w:rsidRPr="00876A0C">
        <w:rPr>
          <w:b/>
        </w:rPr>
        <w:t xml:space="preserve">Shane A. </w:t>
      </w:r>
      <w:proofErr w:type="spellStart"/>
      <w:r w:rsidRPr="00876A0C">
        <w:rPr>
          <w:b/>
        </w:rPr>
        <w:t>Heeren</w:t>
      </w:r>
      <w:proofErr w:type="spellEnd"/>
    </w:p>
    <w:p w:rsidR="00876A0C" w:rsidRPr="00876A0C" w:rsidRDefault="00876A0C" w:rsidP="00876A0C">
      <w:pPr>
        <w:rPr>
          <w:b/>
        </w:rPr>
      </w:pPr>
      <w:r w:rsidRPr="00876A0C">
        <w:rPr>
          <w:b/>
        </w:rPr>
        <w:t xml:space="preserve">Nominated by Lorrie </w:t>
      </w:r>
      <w:proofErr w:type="spellStart"/>
      <w:r w:rsidRPr="00876A0C">
        <w:rPr>
          <w:b/>
        </w:rPr>
        <w:t>Heeren</w:t>
      </w:r>
      <w:proofErr w:type="spellEnd"/>
    </w:p>
    <w:p w:rsidR="00876A0C" w:rsidRDefault="00876A0C" w:rsidP="00876A0C"/>
    <w:p w:rsidR="00876A0C" w:rsidRDefault="00876A0C" w:rsidP="00876A0C">
      <w:r>
        <w:t xml:space="preserve">Shane graduated from HCC with an </w:t>
      </w:r>
      <w:r w:rsidR="005948BA">
        <w:t>associate’s</w:t>
      </w:r>
      <w:r>
        <w:t xml:space="preserve"> degree in 1986.  He earned a </w:t>
      </w:r>
      <w:r w:rsidR="005948BA">
        <w:t>bachelor’s</w:t>
      </w:r>
      <w:r>
        <w:t xml:space="preserve"> degree in marketing from Illinois State in 1988.  He has worked for the past 17 years at Rockford Mutual Insurance Company, where he is currently Vice President of Marketing and Sales.  He has worked in claims, underwriting, and marketing, and is also a Certified Insurance Counselor.</w:t>
      </w:r>
    </w:p>
    <w:p w:rsidR="00876A0C" w:rsidRDefault="00876A0C" w:rsidP="00876A0C"/>
    <w:p w:rsidR="00876A0C" w:rsidRDefault="00876A0C" w:rsidP="00876A0C">
      <w:r>
        <w:t xml:space="preserve">Shane </w:t>
      </w:r>
      <w:r w:rsidRPr="00675E5D">
        <w:rPr>
          <w:noProof/>
        </w:rPr>
        <w:t>serves</w:t>
      </w:r>
      <w:r>
        <w:t xml:space="preserve"> on an advisory board in his field at </w:t>
      </w:r>
      <w:r w:rsidRPr="00675E5D">
        <w:rPr>
          <w:noProof/>
        </w:rPr>
        <w:t>ISU</w:t>
      </w:r>
      <w:r>
        <w:t xml:space="preserve"> and inspired all three of his children to pursue a college education, two of them at HCC.  Shane has </w:t>
      </w:r>
      <w:r w:rsidRPr="00675E5D">
        <w:rPr>
          <w:noProof/>
        </w:rPr>
        <w:t>been actively involved</w:t>
      </w:r>
      <w:r>
        <w:t xml:space="preserve"> in his church, school district, community college district, and numerous community service projects through work.</w:t>
      </w:r>
    </w:p>
    <w:p w:rsidR="00876A0C" w:rsidRDefault="00876A0C" w:rsidP="00876A0C"/>
    <w:p w:rsidR="00876A0C" w:rsidRDefault="00876A0C" w:rsidP="00876A0C">
      <w:r>
        <w:t xml:space="preserve">Photo Caption: At the October 19, annual board dinner of the Highland Community College Foundation, Distinguished Alumni awards </w:t>
      </w:r>
      <w:r w:rsidRPr="00675E5D">
        <w:rPr>
          <w:noProof/>
        </w:rPr>
        <w:t>were presented</w:t>
      </w:r>
      <w:r>
        <w:t xml:space="preserve"> to (L to R): Shane A. </w:t>
      </w:r>
      <w:proofErr w:type="spellStart"/>
      <w:r>
        <w:t>Heeren</w:t>
      </w:r>
      <w:proofErr w:type="spellEnd"/>
      <w:r w:rsidR="002F4251">
        <w:t xml:space="preserve"> (Shannon, IL)</w:t>
      </w:r>
      <w:r>
        <w:t>, Colleen Finn-</w:t>
      </w:r>
      <w:proofErr w:type="spellStart"/>
      <w:r>
        <w:t>Henze</w:t>
      </w:r>
      <w:proofErr w:type="spellEnd"/>
      <w:r w:rsidR="002F4251">
        <w:t xml:space="preserve"> (Shannon, IL)</w:t>
      </w:r>
      <w:r>
        <w:t>, Stacey Brown</w:t>
      </w:r>
      <w:r w:rsidR="002F4251">
        <w:t xml:space="preserve"> (Freeport,</w:t>
      </w:r>
      <w:r w:rsidR="001C5848">
        <w:t xml:space="preserve"> </w:t>
      </w:r>
      <w:r w:rsidR="002F4251">
        <w:t>IL)</w:t>
      </w:r>
      <w:r>
        <w:t xml:space="preserve">, Tara </w:t>
      </w:r>
      <w:r w:rsidRPr="00675E5D">
        <w:rPr>
          <w:noProof/>
        </w:rPr>
        <w:t>Geiter</w:t>
      </w:r>
      <w:r w:rsidR="002F4251">
        <w:rPr>
          <w:noProof/>
        </w:rPr>
        <w:t xml:space="preserve"> (Pewa</w:t>
      </w:r>
      <w:r w:rsidR="001C5848">
        <w:rPr>
          <w:noProof/>
        </w:rPr>
        <w:t>u</w:t>
      </w:r>
      <w:r w:rsidR="002F4251">
        <w:rPr>
          <w:noProof/>
        </w:rPr>
        <w:t>kee, WI)</w:t>
      </w:r>
      <w:r>
        <w:t xml:space="preserve"> and Timothy W. Brooks</w:t>
      </w:r>
      <w:r w:rsidR="002F4251">
        <w:t xml:space="preserve"> (Madison, </w:t>
      </w:r>
      <w:r w:rsidR="001C5848">
        <w:t>IN</w:t>
      </w:r>
      <w:r w:rsidR="002F4251">
        <w:t>).</w:t>
      </w:r>
    </w:p>
    <w:p w:rsidR="00876A0C" w:rsidRDefault="00876A0C" w:rsidP="00876A0C"/>
    <w:p w:rsidR="00876A0C" w:rsidRDefault="00876A0C" w:rsidP="00876A0C"/>
    <w:p w:rsidR="00163DB6" w:rsidRDefault="00163DB6" w:rsidP="002832B0"/>
    <w:sectPr w:rsidR="00163DB6" w:rsidSect="00E15AF6">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152" w:right="1152" w:bottom="1152" w:left="1152"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466D" w:rsidRDefault="008F466D">
      <w:r>
        <w:separator/>
      </w:r>
    </w:p>
  </w:endnote>
  <w:endnote w:type="continuationSeparator" w:id="0">
    <w:p w:rsidR="008F466D" w:rsidRDefault="008F4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7420" w:rsidRDefault="005B74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4A14" w:rsidRDefault="00F34A14">
    <w:pPr>
      <w:pStyle w:val="Footer"/>
      <w:jc w:val="center"/>
    </w:pPr>
    <w:bookmarkStart w:id="0" w:name="_GoBack"/>
    <w:r>
      <w:t>2998 W. Pearl City Road * Freeport, IL 61032-9341 * 815-</w:t>
    </w:r>
    <w:r w:rsidR="00B2549F">
      <w:t>599</w:t>
    </w:r>
    <w:r>
      <w:t>-</w:t>
    </w:r>
    <w:r w:rsidR="00B2549F">
      <w:t>3421</w:t>
    </w:r>
    <w:r>
      <w:t xml:space="preserve"> * Fax 815-235-6130</w:t>
    </w:r>
  </w:p>
  <w:p w:rsidR="00F34A14" w:rsidRDefault="00F34A14">
    <w:pPr>
      <w:pStyle w:val="Footer"/>
      <w:jc w:val="center"/>
    </w:pPr>
  </w:p>
  <w:p w:rsidR="00F34A14" w:rsidRDefault="00F34A14">
    <w:pPr>
      <w:pStyle w:val="Footer"/>
      <w:jc w:val="center"/>
    </w:pPr>
    <w:r>
      <w:rPr>
        <w:b/>
      </w:rPr>
      <w:t>OFFICE OF COMMUNITY RELATIONS</w:t>
    </w:r>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7420" w:rsidRDefault="005B74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466D" w:rsidRDefault="008F466D">
      <w:r>
        <w:separator/>
      </w:r>
    </w:p>
  </w:footnote>
  <w:footnote w:type="continuationSeparator" w:id="0">
    <w:p w:rsidR="008F466D" w:rsidRDefault="008F46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7420" w:rsidRDefault="005B74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4A14" w:rsidRDefault="00F34A14" w:rsidP="00273860">
    <w:pPr>
      <w:framePr w:w="1147" w:h="289" w:hSpace="180" w:wrap="around" w:vAnchor="page" w:hAnchor="page" w:x="1762" w:y="725"/>
      <w:pBdr>
        <w:top w:val="single" w:sz="6" w:space="1" w:color="auto"/>
        <w:left w:val="single" w:sz="6" w:space="1" w:color="auto"/>
        <w:bottom w:val="single" w:sz="6" w:space="1" w:color="auto"/>
        <w:right w:val="single" w:sz="6" w:space="1" w:color="auto"/>
      </w:pBdr>
      <w:shd w:val="pct30" w:color="auto" w:fill="auto"/>
      <w:jc w:val="center"/>
      <w:rPr>
        <w:b/>
        <w:color w:val="000000"/>
      </w:rPr>
    </w:pPr>
    <w:r>
      <w:rPr>
        <w:b/>
        <w:color w:val="000000"/>
        <w:sz w:val="28"/>
      </w:rPr>
      <w:t>NEWS</w:t>
    </w:r>
  </w:p>
  <w:p w:rsidR="00F34A14" w:rsidRDefault="009A1132">
    <w:pPr>
      <w:pStyle w:val="Header"/>
      <w:framePr w:w="1165" w:h="1585" w:hSpace="180" w:wrap="around" w:vAnchor="text" w:hAnchor="page" w:x="5389" w:y="1"/>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78.75pt" fillcolor="window">
          <v:imagedata r:id="rId1" o:title=""/>
        </v:shape>
      </w:pict>
    </w:r>
  </w:p>
  <w:p w:rsidR="00F34A14" w:rsidRDefault="00F34A14">
    <w:pPr>
      <w:pStyle w:val="Header"/>
    </w:pPr>
  </w:p>
  <w:p w:rsidR="00F34A14" w:rsidRDefault="00F34A14">
    <w:pPr>
      <w:pStyle w:val="Header"/>
    </w:pPr>
  </w:p>
  <w:p w:rsidR="00F34A14" w:rsidRDefault="00F34A14">
    <w:pPr>
      <w:pStyle w:val="Header"/>
    </w:pPr>
  </w:p>
  <w:p w:rsidR="00F34A14" w:rsidRDefault="00F34A14">
    <w:pPr>
      <w:pStyle w:val="Header"/>
    </w:pPr>
  </w:p>
  <w:p w:rsidR="00F34A14" w:rsidRDefault="00F34A14">
    <w:pPr>
      <w:pStyle w:val="Header"/>
    </w:pPr>
  </w:p>
  <w:p w:rsidR="00F34A14" w:rsidRDefault="00F34A14">
    <w:pPr>
      <w:pStyle w:val="Header"/>
    </w:pPr>
  </w:p>
  <w:p w:rsidR="00F34A14" w:rsidRDefault="00F34A14">
    <w:pPr>
      <w:pStyle w:val="Header"/>
    </w:pPr>
  </w:p>
  <w:p w:rsidR="00F34A14" w:rsidRPr="0050726B" w:rsidRDefault="00F34A14">
    <w:pPr>
      <w:pStyle w:val="Header"/>
      <w:jc w:val="center"/>
      <w:rPr>
        <w:rFonts w:ascii="Copperplate Gothic Bold" w:hAnsi="Copperplate Gothic Bold"/>
        <w:sz w:val="24"/>
      </w:rPr>
    </w:pPr>
    <w:r w:rsidRPr="0050726B">
      <w:rPr>
        <w:rFonts w:ascii="Copperplate Gothic Bold" w:hAnsi="Copperplate Gothic Bold"/>
        <w:sz w:val="24"/>
      </w:rPr>
      <w:t xml:space="preserve">H I G H L A N D   C O M </w:t>
    </w:r>
    <w:proofErr w:type="spellStart"/>
    <w:r w:rsidRPr="0050726B">
      <w:rPr>
        <w:rFonts w:ascii="Copperplate Gothic Bold" w:hAnsi="Copperplate Gothic Bold"/>
        <w:sz w:val="24"/>
      </w:rPr>
      <w:t>M</w:t>
    </w:r>
    <w:proofErr w:type="spellEnd"/>
    <w:r w:rsidRPr="0050726B">
      <w:rPr>
        <w:rFonts w:ascii="Copperplate Gothic Bold" w:hAnsi="Copperplate Gothic Bold"/>
        <w:sz w:val="24"/>
      </w:rPr>
      <w:t xml:space="preserve"> U N I T </w:t>
    </w:r>
    <w:proofErr w:type="gramStart"/>
    <w:r w:rsidRPr="0050726B">
      <w:rPr>
        <w:rFonts w:ascii="Copperplate Gothic Bold" w:hAnsi="Copperplate Gothic Bold"/>
        <w:sz w:val="24"/>
      </w:rPr>
      <w:t>Y  C</w:t>
    </w:r>
    <w:proofErr w:type="gramEnd"/>
    <w:r w:rsidRPr="0050726B">
      <w:rPr>
        <w:rFonts w:ascii="Copperplate Gothic Bold" w:hAnsi="Copperplate Gothic Bold"/>
        <w:sz w:val="24"/>
      </w:rPr>
      <w:t xml:space="preserve"> O L </w:t>
    </w:r>
    <w:proofErr w:type="spellStart"/>
    <w:r w:rsidRPr="0050726B">
      <w:rPr>
        <w:rFonts w:ascii="Copperplate Gothic Bold" w:hAnsi="Copperplate Gothic Bold"/>
        <w:sz w:val="24"/>
      </w:rPr>
      <w:t>L</w:t>
    </w:r>
    <w:proofErr w:type="spellEnd"/>
    <w:r w:rsidRPr="0050726B">
      <w:rPr>
        <w:rFonts w:ascii="Copperplate Gothic Bold" w:hAnsi="Copperplate Gothic Bold"/>
        <w:sz w:val="24"/>
      </w:rPr>
      <w:t xml:space="preserve"> E G E</w:t>
    </w:r>
  </w:p>
  <w:p w:rsidR="00F34A14" w:rsidRDefault="00F34A14">
    <w:pPr>
      <w:pStyle w:val="Header"/>
      <w:jc w:val="center"/>
      <w:rPr>
        <w:sz w:val="24"/>
      </w:rPr>
    </w:pPr>
  </w:p>
  <w:p w:rsidR="00F34A14" w:rsidRDefault="00F34A14">
    <w:pPr>
      <w:pStyle w:val="Header"/>
      <w:jc w:val="center"/>
    </w:pPr>
  </w:p>
  <w:p w:rsidR="00F34A14" w:rsidRPr="00F458AF" w:rsidRDefault="00F34A14" w:rsidP="00E44FFB">
    <w:pPr>
      <w:pStyle w:val="Header"/>
      <w:tabs>
        <w:tab w:val="clear" w:pos="4320"/>
        <w:tab w:val="center" w:pos="6120"/>
      </w:tabs>
      <w:rPr>
        <w:sz w:val="22"/>
        <w:szCs w:val="22"/>
      </w:rPr>
    </w:pPr>
    <w:r>
      <w:t xml:space="preserve">Contact:        </w:t>
    </w:r>
    <w:r w:rsidR="00B76A2D">
      <w:t>Liz</w:t>
    </w:r>
    <w:r>
      <w:t xml:space="preserve"> </w:t>
    </w:r>
    <w:r w:rsidR="00B76A2D">
      <w:t>Gerber</w:t>
    </w:r>
    <w:r w:rsidRPr="00F458AF">
      <w:tab/>
    </w:r>
    <w:r w:rsidRPr="00F458AF">
      <w:rPr>
        <w:sz w:val="22"/>
        <w:szCs w:val="22"/>
      </w:rPr>
      <w:tab/>
    </w:r>
  </w:p>
  <w:p w:rsidR="00F34A14" w:rsidRDefault="00F34A14" w:rsidP="00FB133E">
    <w:pPr>
      <w:pStyle w:val="Header"/>
      <w:tabs>
        <w:tab w:val="clear" w:pos="8640"/>
        <w:tab w:val="left" w:pos="5400"/>
        <w:tab w:val="right" w:pos="9900"/>
      </w:tabs>
      <w:rPr>
        <w:sz w:val="18"/>
        <w:szCs w:val="18"/>
      </w:rPr>
    </w:pPr>
    <w:r w:rsidRPr="00F458AF">
      <w:rPr>
        <w:sz w:val="22"/>
        <w:szCs w:val="22"/>
      </w:rPr>
      <w:t xml:space="preserve">                  </w:t>
    </w:r>
    <w:r w:rsidRPr="00F458AF">
      <w:rPr>
        <w:sz w:val="18"/>
        <w:szCs w:val="18"/>
      </w:rPr>
      <w:t xml:space="preserve"> </w:t>
    </w:r>
    <w:r w:rsidR="00831B0A">
      <w:rPr>
        <w:sz w:val="18"/>
        <w:szCs w:val="18"/>
      </w:rPr>
      <w:t>VP, Student Development and Support Services</w:t>
    </w:r>
    <w:r>
      <w:rPr>
        <w:sz w:val="18"/>
        <w:szCs w:val="18"/>
      </w:rPr>
      <w:tab/>
    </w:r>
  </w:p>
  <w:p w:rsidR="00F34A14" w:rsidRDefault="00F34A14" w:rsidP="00E44FFB">
    <w:pPr>
      <w:pStyle w:val="Header"/>
      <w:tabs>
        <w:tab w:val="left" w:pos="5400"/>
      </w:tabs>
      <w:ind w:left="1440"/>
      <w:rPr>
        <w:sz w:val="18"/>
        <w:szCs w:val="18"/>
      </w:rPr>
    </w:pPr>
    <w:r>
      <w:rPr>
        <w:sz w:val="18"/>
        <w:szCs w:val="18"/>
      </w:rPr>
      <w:t>815.599.3</w:t>
    </w:r>
    <w:r w:rsidR="00B76A2D">
      <w:rPr>
        <w:sz w:val="18"/>
        <w:szCs w:val="18"/>
      </w:rPr>
      <w:t>531</w:t>
    </w:r>
    <w:r>
      <w:rPr>
        <w:sz w:val="18"/>
        <w:szCs w:val="18"/>
      </w:rPr>
      <w:tab/>
    </w:r>
    <w:r>
      <w:rPr>
        <w:sz w:val="18"/>
        <w:szCs w:val="18"/>
      </w:rPr>
      <w:tab/>
    </w:r>
  </w:p>
  <w:p w:rsidR="00F34A14" w:rsidRPr="00E44FFB" w:rsidRDefault="00B76A2D" w:rsidP="00E44FFB">
    <w:pPr>
      <w:pStyle w:val="Header"/>
      <w:tabs>
        <w:tab w:val="left" w:pos="5400"/>
      </w:tabs>
      <w:ind w:left="1440"/>
      <w:rPr>
        <w:sz w:val="18"/>
        <w:szCs w:val="18"/>
      </w:rPr>
    </w:pPr>
    <w:r>
      <w:rPr>
        <w:sz w:val="18"/>
        <w:szCs w:val="18"/>
      </w:rPr>
      <w:t>Liz</w:t>
    </w:r>
    <w:r w:rsidR="00F34A14">
      <w:rPr>
        <w:sz w:val="18"/>
        <w:szCs w:val="18"/>
      </w:rPr>
      <w:t>.</w:t>
    </w:r>
    <w:r>
      <w:rPr>
        <w:sz w:val="18"/>
        <w:szCs w:val="18"/>
      </w:rPr>
      <w:t>Gerber</w:t>
    </w:r>
    <w:r w:rsidR="00F34A14">
      <w:rPr>
        <w:sz w:val="18"/>
        <w:szCs w:val="18"/>
      </w:rPr>
      <w:t>@highland.edu</w:t>
    </w:r>
    <w:r w:rsidR="00F34A14" w:rsidRPr="00F458AF">
      <w:rPr>
        <w:sz w:val="18"/>
        <w:szCs w:val="18"/>
      </w:rPr>
      <w:tab/>
    </w:r>
    <w:r w:rsidR="00F34A14" w:rsidRPr="00F458AF">
      <w:rPr>
        <w:sz w:val="18"/>
        <w:szCs w:val="18"/>
      </w:rPr>
      <w:tab/>
    </w:r>
    <w:r w:rsidR="00F34A14">
      <w:tab/>
    </w:r>
    <w:r w:rsidR="00F34A14">
      <w:tab/>
    </w:r>
  </w:p>
  <w:p w:rsidR="00F34A14" w:rsidRDefault="00F34A14">
    <w:pPr>
      <w:pStyle w:val="Header"/>
    </w:pPr>
    <w:r>
      <w:rPr>
        <w:b/>
        <w:i/>
      </w:rPr>
      <w:t xml:space="preserve">                    </w:t>
    </w:r>
    <w:r>
      <w:tab/>
    </w:r>
    <w:r>
      <w:tab/>
    </w:r>
  </w:p>
  <w:p w:rsidR="00F34A14" w:rsidRDefault="00F34A14">
    <w:pPr>
      <w:pStyle w:val="Header"/>
    </w:pPr>
    <w:r>
      <w:fldChar w:fldCharType="begin"/>
    </w:r>
    <w:r>
      <w:instrText xml:space="preserve"> TIME \@ "MMMM d, yyyy" </w:instrText>
    </w:r>
    <w:r>
      <w:fldChar w:fldCharType="separate"/>
    </w:r>
    <w:r w:rsidR="005B7420">
      <w:rPr>
        <w:noProof/>
      </w:rPr>
      <w:t>October 27, 2017</w:t>
    </w:r>
    <w:r>
      <w:rPr>
        <w:noProof/>
      </w:rPr>
      <w:fldChar w:fldCharType="end"/>
    </w:r>
  </w:p>
  <w:p w:rsidR="00F34A14" w:rsidRDefault="00F34A14">
    <w:pPr>
      <w:pStyle w:val="Header"/>
    </w:pPr>
  </w:p>
  <w:p w:rsidR="00F34A14" w:rsidRDefault="00F34A14">
    <w:pPr>
      <w:pStyle w:val="Header"/>
      <w:rPr>
        <w:sz w:val="24"/>
        <w:u w:val="single"/>
      </w:rPr>
    </w:pPr>
    <w:r>
      <w:rPr>
        <w:u w:val="single"/>
      </w:rPr>
      <w:t>For Immediate Releas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7420" w:rsidRDefault="005B74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F32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D03701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20173E8"/>
    <w:multiLevelType w:val="hybridMultilevel"/>
    <w:tmpl w:val="47A4D1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C762B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89C4E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AE91E8D"/>
    <w:multiLevelType w:val="hybridMultilevel"/>
    <w:tmpl w:val="613EE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C52220"/>
    <w:multiLevelType w:val="hybridMultilevel"/>
    <w:tmpl w:val="3DC2B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A74403"/>
    <w:multiLevelType w:val="hybridMultilevel"/>
    <w:tmpl w:val="29C4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B5676E"/>
    <w:multiLevelType w:val="hybridMultilevel"/>
    <w:tmpl w:val="7B6A0F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1165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AE84E09"/>
    <w:multiLevelType w:val="hybridMultilevel"/>
    <w:tmpl w:val="E6BE83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6657FCE"/>
    <w:multiLevelType w:val="hybridMultilevel"/>
    <w:tmpl w:val="B1548B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FA56CB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9"/>
  </w:num>
  <w:num w:numId="3">
    <w:abstractNumId w:val="12"/>
  </w:num>
  <w:num w:numId="4">
    <w:abstractNumId w:val="1"/>
  </w:num>
  <w:num w:numId="5">
    <w:abstractNumId w:val="0"/>
  </w:num>
  <w:num w:numId="6">
    <w:abstractNumId w:val="4"/>
  </w:num>
  <w:num w:numId="7">
    <w:abstractNumId w:val="5"/>
  </w:num>
  <w:num w:numId="8">
    <w:abstractNumId w:val="8"/>
  </w:num>
  <w:num w:numId="9">
    <w:abstractNumId w:val="10"/>
  </w:num>
  <w:num w:numId="10">
    <w:abstractNumId w:val="11"/>
  </w:num>
  <w:num w:numId="11">
    <w:abstractNumId w:val="2"/>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drawingGridHorizontalSpacing w:val="100"/>
  <w:displayHorizontalDrawingGridEvery w:val="0"/>
  <w:displayVerticalDrawingGridEvery w:val="0"/>
  <w:noPunctuationKerning/>
  <w:characterSpacingControl w:val="doNotCompress"/>
  <w:hdrShapeDefaults>
    <o:shapedefaults v:ext="edit" spidmax="6146"/>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DQ1NTIwMDI3MzM1MTFR0lEKTi0uzszPAykwtKgFAAf9cfAtAAAA"/>
  </w:docVars>
  <w:rsids>
    <w:rsidRoot w:val="00916669"/>
    <w:rsid w:val="00000638"/>
    <w:rsid w:val="000019E4"/>
    <w:rsid w:val="0000405C"/>
    <w:rsid w:val="00017BA2"/>
    <w:rsid w:val="00021F1E"/>
    <w:rsid w:val="000523AA"/>
    <w:rsid w:val="0006118C"/>
    <w:rsid w:val="00065B37"/>
    <w:rsid w:val="00096C57"/>
    <w:rsid w:val="000B63AB"/>
    <w:rsid w:val="000C090C"/>
    <w:rsid w:val="000C1AC3"/>
    <w:rsid w:val="000C4E7E"/>
    <w:rsid w:val="000D7BB6"/>
    <w:rsid w:val="000E305E"/>
    <w:rsid w:val="001138CA"/>
    <w:rsid w:val="00125AAC"/>
    <w:rsid w:val="00132E15"/>
    <w:rsid w:val="001573DD"/>
    <w:rsid w:val="00162AD4"/>
    <w:rsid w:val="00163DB6"/>
    <w:rsid w:val="00164EBD"/>
    <w:rsid w:val="00170462"/>
    <w:rsid w:val="00183750"/>
    <w:rsid w:val="00186279"/>
    <w:rsid w:val="001951B7"/>
    <w:rsid w:val="00195D12"/>
    <w:rsid w:val="001A50BE"/>
    <w:rsid w:val="001C4158"/>
    <w:rsid w:val="001C5848"/>
    <w:rsid w:val="001E53C0"/>
    <w:rsid w:val="00200FA4"/>
    <w:rsid w:val="002119C9"/>
    <w:rsid w:val="002127D8"/>
    <w:rsid w:val="00221B11"/>
    <w:rsid w:val="002306AE"/>
    <w:rsid w:val="0023611B"/>
    <w:rsid w:val="002419DC"/>
    <w:rsid w:val="00245B74"/>
    <w:rsid w:val="0025242A"/>
    <w:rsid w:val="00260750"/>
    <w:rsid w:val="00273860"/>
    <w:rsid w:val="002832B0"/>
    <w:rsid w:val="002967A8"/>
    <w:rsid w:val="002A2386"/>
    <w:rsid w:val="002A42DA"/>
    <w:rsid w:val="002A62F6"/>
    <w:rsid w:val="002E099A"/>
    <w:rsid w:val="002E78E4"/>
    <w:rsid w:val="002F0D7D"/>
    <w:rsid w:val="002F1898"/>
    <w:rsid w:val="002F4251"/>
    <w:rsid w:val="002F502F"/>
    <w:rsid w:val="002F505B"/>
    <w:rsid w:val="0032103E"/>
    <w:rsid w:val="0032280D"/>
    <w:rsid w:val="00323153"/>
    <w:rsid w:val="0033330F"/>
    <w:rsid w:val="00341171"/>
    <w:rsid w:val="00341D33"/>
    <w:rsid w:val="00345465"/>
    <w:rsid w:val="00345958"/>
    <w:rsid w:val="00345BB8"/>
    <w:rsid w:val="0035606E"/>
    <w:rsid w:val="00360E1A"/>
    <w:rsid w:val="00363BE0"/>
    <w:rsid w:val="003654C2"/>
    <w:rsid w:val="00375B5B"/>
    <w:rsid w:val="0038009B"/>
    <w:rsid w:val="00381174"/>
    <w:rsid w:val="003847C5"/>
    <w:rsid w:val="00384E0D"/>
    <w:rsid w:val="003B2C3B"/>
    <w:rsid w:val="003C0486"/>
    <w:rsid w:val="003C1D40"/>
    <w:rsid w:val="003D7014"/>
    <w:rsid w:val="003E0D28"/>
    <w:rsid w:val="00406CF5"/>
    <w:rsid w:val="00407558"/>
    <w:rsid w:val="00415A9C"/>
    <w:rsid w:val="0042098A"/>
    <w:rsid w:val="00435CF7"/>
    <w:rsid w:val="004364C6"/>
    <w:rsid w:val="004476F6"/>
    <w:rsid w:val="00447EA0"/>
    <w:rsid w:val="00454B37"/>
    <w:rsid w:val="00470F2C"/>
    <w:rsid w:val="00472378"/>
    <w:rsid w:val="00476DFE"/>
    <w:rsid w:val="00496786"/>
    <w:rsid w:val="004A5E92"/>
    <w:rsid w:val="004C0B25"/>
    <w:rsid w:val="004C2DDB"/>
    <w:rsid w:val="004D55B7"/>
    <w:rsid w:val="004E3B8A"/>
    <w:rsid w:val="004F4FF3"/>
    <w:rsid w:val="00504D6E"/>
    <w:rsid w:val="0050726B"/>
    <w:rsid w:val="005109DA"/>
    <w:rsid w:val="00511A46"/>
    <w:rsid w:val="00521AA2"/>
    <w:rsid w:val="0052394A"/>
    <w:rsid w:val="005359BB"/>
    <w:rsid w:val="00550AC6"/>
    <w:rsid w:val="005765AB"/>
    <w:rsid w:val="005830B1"/>
    <w:rsid w:val="005948BA"/>
    <w:rsid w:val="005B7420"/>
    <w:rsid w:val="00600EE3"/>
    <w:rsid w:val="00613509"/>
    <w:rsid w:val="00617DF2"/>
    <w:rsid w:val="00623BF3"/>
    <w:rsid w:val="006507C8"/>
    <w:rsid w:val="00670F24"/>
    <w:rsid w:val="00675779"/>
    <w:rsid w:val="00675E5D"/>
    <w:rsid w:val="00685274"/>
    <w:rsid w:val="006864DD"/>
    <w:rsid w:val="00690524"/>
    <w:rsid w:val="006A6848"/>
    <w:rsid w:val="006A7E56"/>
    <w:rsid w:val="006B6AB7"/>
    <w:rsid w:val="006B7935"/>
    <w:rsid w:val="006D0564"/>
    <w:rsid w:val="006D40F9"/>
    <w:rsid w:val="006D4A1B"/>
    <w:rsid w:val="006E4892"/>
    <w:rsid w:val="006E52DD"/>
    <w:rsid w:val="006F5F8A"/>
    <w:rsid w:val="007019CD"/>
    <w:rsid w:val="0070756F"/>
    <w:rsid w:val="00716DAE"/>
    <w:rsid w:val="00720A6A"/>
    <w:rsid w:val="00723D96"/>
    <w:rsid w:val="007300DB"/>
    <w:rsid w:val="0073064F"/>
    <w:rsid w:val="0074228D"/>
    <w:rsid w:val="00742868"/>
    <w:rsid w:val="00756BC3"/>
    <w:rsid w:val="00757E1D"/>
    <w:rsid w:val="00786D2E"/>
    <w:rsid w:val="007902FB"/>
    <w:rsid w:val="00793724"/>
    <w:rsid w:val="00797D2D"/>
    <w:rsid w:val="00797D45"/>
    <w:rsid w:val="007A1FBE"/>
    <w:rsid w:val="007A2924"/>
    <w:rsid w:val="007B1DBE"/>
    <w:rsid w:val="007B4A87"/>
    <w:rsid w:val="007C7D75"/>
    <w:rsid w:val="007D3A82"/>
    <w:rsid w:val="007D7A9A"/>
    <w:rsid w:val="007E4352"/>
    <w:rsid w:val="007E7172"/>
    <w:rsid w:val="007F0428"/>
    <w:rsid w:val="00802B23"/>
    <w:rsid w:val="00830592"/>
    <w:rsid w:val="0083095E"/>
    <w:rsid w:val="00831B0A"/>
    <w:rsid w:val="00837E23"/>
    <w:rsid w:val="0084561C"/>
    <w:rsid w:val="00845FDB"/>
    <w:rsid w:val="00850CF1"/>
    <w:rsid w:val="00860C5C"/>
    <w:rsid w:val="008636BB"/>
    <w:rsid w:val="008677D9"/>
    <w:rsid w:val="00876A0C"/>
    <w:rsid w:val="00883332"/>
    <w:rsid w:val="008A1E3E"/>
    <w:rsid w:val="008A3692"/>
    <w:rsid w:val="008A568B"/>
    <w:rsid w:val="008B0AC7"/>
    <w:rsid w:val="008B2368"/>
    <w:rsid w:val="008C1F6A"/>
    <w:rsid w:val="008C5D2B"/>
    <w:rsid w:val="008F298F"/>
    <w:rsid w:val="008F466D"/>
    <w:rsid w:val="008F7E67"/>
    <w:rsid w:val="00902C62"/>
    <w:rsid w:val="0091148D"/>
    <w:rsid w:val="00914061"/>
    <w:rsid w:val="009152A3"/>
    <w:rsid w:val="00916669"/>
    <w:rsid w:val="00931516"/>
    <w:rsid w:val="00944C45"/>
    <w:rsid w:val="009516A1"/>
    <w:rsid w:val="00953AFF"/>
    <w:rsid w:val="00981CC3"/>
    <w:rsid w:val="009921D2"/>
    <w:rsid w:val="009A1132"/>
    <w:rsid w:val="009A3AFF"/>
    <w:rsid w:val="009A400B"/>
    <w:rsid w:val="009B3DA7"/>
    <w:rsid w:val="009C134B"/>
    <w:rsid w:val="009C51DF"/>
    <w:rsid w:val="009F160C"/>
    <w:rsid w:val="009F7491"/>
    <w:rsid w:val="00A04130"/>
    <w:rsid w:val="00A32EE9"/>
    <w:rsid w:val="00A37F3F"/>
    <w:rsid w:val="00A40991"/>
    <w:rsid w:val="00A40B74"/>
    <w:rsid w:val="00A41ED6"/>
    <w:rsid w:val="00A43FA1"/>
    <w:rsid w:val="00A46B79"/>
    <w:rsid w:val="00A620EF"/>
    <w:rsid w:val="00A753AC"/>
    <w:rsid w:val="00A76D2C"/>
    <w:rsid w:val="00AA6FF5"/>
    <w:rsid w:val="00AC57D1"/>
    <w:rsid w:val="00AD01F0"/>
    <w:rsid w:val="00AD5F03"/>
    <w:rsid w:val="00B038C2"/>
    <w:rsid w:val="00B23496"/>
    <w:rsid w:val="00B24B62"/>
    <w:rsid w:val="00B2549F"/>
    <w:rsid w:val="00B2582F"/>
    <w:rsid w:val="00B46D09"/>
    <w:rsid w:val="00B76464"/>
    <w:rsid w:val="00B76A2D"/>
    <w:rsid w:val="00B82FD0"/>
    <w:rsid w:val="00B8396B"/>
    <w:rsid w:val="00B83A63"/>
    <w:rsid w:val="00B9087E"/>
    <w:rsid w:val="00BA204B"/>
    <w:rsid w:val="00BD1000"/>
    <w:rsid w:val="00C0268C"/>
    <w:rsid w:val="00C220DF"/>
    <w:rsid w:val="00C33CD5"/>
    <w:rsid w:val="00C41DA5"/>
    <w:rsid w:val="00C459F3"/>
    <w:rsid w:val="00C45AA3"/>
    <w:rsid w:val="00C63916"/>
    <w:rsid w:val="00C724E9"/>
    <w:rsid w:val="00C819E1"/>
    <w:rsid w:val="00C93D9F"/>
    <w:rsid w:val="00CA0E7E"/>
    <w:rsid w:val="00CB78FB"/>
    <w:rsid w:val="00CD4E8F"/>
    <w:rsid w:val="00CD4F17"/>
    <w:rsid w:val="00CD5371"/>
    <w:rsid w:val="00CD7725"/>
    <w:rsid w:val="00CF3A7A"/>
    <w:rsid w:val="00CF3FDC"/>
    <w:rsid w:val="00D231BE"/>
    <w:rsid w:val="00D279CC"/>
    <w:rsid w:val="00D31C44"/>
    <w:rsid w:val="00D50F7E"/>
    <w:rsid w:val="00D55FCC"/>
    <w:rsid w:val="00D56ED3"/>
    <w:rsid w:val="00D62E9F"/>
    <w:rsid w:val="00D723A4"/>
    <w:rsid w:val="00D8030C"/>
    <w:rsid w:val="00D82CC9"/>
    <w:rsid w:val="00D82D4B"/>
    <w:rsid w:val="00D83922"/>
    <w:rsid w:val="00D91341"/>
    <w:rsid w:val="00D94ADA"/>
    <w:rsid w:val="00DA021D"/>
    <w:rsid w:val="00DB7F08"/>
    <w:rsid w:val="00DC0257"/>
    <w:rsid w:val="00DC24EA"/>
    <w:rsid w:val="00DC4900"/>
    <w:rsid w:val="00DC5B31"/>
    <w:rsid w:val="00DD3B2E"/>
    <w:rsid w:val="00DE7362"/>
    <w:rsid w:val="00DF1687"/>
    <w:rsid w:val="00E14038"/>
    <w:rsid w:val="00E15AF6"/>
    <w:rsid w:val="00E20639"/>
    <w:rsid w:val="00E23AA4"/>
    <w:rsid w:val="00E33879"/>
    <w:rsid w:val="00E36C95"/>
    <w:rsid w:val="00E44FFB"/>
    <w:rsid w:val="00E46F70"/>
    <w:rsid w:val="00E67008"/>
    <w:rsid w:val="00E828E2"/>
    <w:rsid w:val="00E87AFA"/>
    <w:rsid w:val="00E96AD2"/>
    <w:rsid w:val="00E96BF2"/>
    <w:rsid w:val="00EA56D9"/>
    <w:rsid w:val="00ED1230"/>
    <w:rsid w:val="00ED5DD9"/>
    <w:rsid w:val="00EE2409"/>
    <w:rsid w:val="00F016F9"/>
    <w:rsid w:val="00F038E4"/>
    <w:rsid w:val="00F22C42"/>
    <w:rsid w:val="00F23FB8"/>
    <w:rsid w:val="00F251F2"/>
    <w:rsid w:val="00F2788A"/>
    <w:rsid w:val="00F34A14"/>
    <w:rsid w:val="00F4163F"/>
    <w:rsid w:val="00F62CED"/>
    <w:rsid w:val="00F65353"/>
    <w:rsid w:val="00F756C9"/>
    <w:rsid w:val="00F777C4"/>
    <w:rsid w:val="00FA644C"/>
    <w:rsid w:val="00FB133E"/>
    <w:rsid w:val="00FB5A79"/>
    <w:rsid w:val="00FB6092"/>
    <w:rsid w:val="00FC2B02"/>
    <w:rsid w:val="00FF2727"/>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15:docId w15:val="{D1FE9EBD-4780-4380-9935-55F737421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FFB"/>
    <w:rPr>
      <w:rFonts w:ascii="Verdana" w:hAnsi="Verdana"/>
      <w:szCs w:val="24"/>
    </w:rPr>
  </w:style>
  <w:style w:type="paragraph" w:styleId="Heading1">
    <w:name w:val="heading 1"/>
    <w:basedOn w:val="Normal"/>
    <w:next w:val="Normal"/>
    <w:link w:val="Heading1Char"/>
    <w:qFormat/>
    <w:rsid w:val="00F23FB8"/>
    <w:pPr>
      <w:keepNext/>
      <w:outlineLvl w:val="0"/>
    </w:pPr>
    <w:rPr>
      <w:b/>
      <w:sz w:val="24"/>
    </w:rPr>
  </w:style>
  <w:style w:type="paragraph" w:styleId="Heading2">
    <w:name w:val="heading 2"/>
    <w:basedOn w:val="Normal"/>
    <w:next w:val="Normal"/>
    <w:qFormat/>
    <w:rsid w:val="00F23FB8"/>
    <w:pPr>
      <w:keepNext/>
      <w:outlineLvl w:val="1"/>
    </w:pPr>
    <w:rPr>
      <w:sz w:val="24"/>
    </w:rPr>
  </w:style>
  <w:style w:type="paragraph" w:styleId="Heading3">
    <w:name w:val="heading 3"/>
    <w:basedOn w:val="Normal"/>
    <w:next w:val="Normal"/>
    <w:qFormat/>
    <w:rsid w:val="00F23FB8"/>
    <w:pPr>
      <w:keepNext/>
      <w:outlineLvl w:val="2"/>
    </w:pPr>
    <w:rPr>
      <w:sz w:val="26"/>
    </w:rPr>
  </w:style>
  <w:style w:type="paragraph" w:styleId="Heading4">
    <w:name w:val="heading 4"/>
    <w:basedOn w:val="Normal"/>
    <w:next w:val="Normal"/>
    <w:qFormat/>
    <w:rsid w:val="00F23FB8"/>
    <w:pPr>
      <w:keepNext/>
      <w:outlineLvl w:val="3"/>
    </w:pPr>
    <w:rPr>
      <w:sz w:val="24"/>
      <w:u w:val="single"/>
    </w:rPr>
  </w:style>
  <w:style w:type="paragraph" w:styleId="Heading5">
    <w:name w:val="heading 5"/>
    <w:basedOn w:val="Normal"/>
    <w:next w:val="Normal"/>
    <w:qFormat/>
    <w:rsid w:val="00F23FB8"/>
    <w:pPr>
      <w:keepNext/>
      <w:jc w:val="center"/>
      <w:outlineLvl w:val="4"/>
    </w:pPr>
    <w:rPr>
      <w:sz w:val="24"/>
    </w:rPr>
  </w:style>
  <w:style w:type="paragraph" w:styleId="Heading6">
    <w:name w:val="heading 6"/>
    <w:basedOn w:val="Normal"/>
    <w:next w:val="Normal"/>
    <w:qFormat/>
    <w:rsid w:val="00F23FB8"/>
    <w:pPr>
      <w:keepNext/>
      <w:outlineLvl w:val="5"/>
    </w:pPr>
    <w:rPr>
      <w:b/>
      <w:bCs/>
      <w:sz w:val="24"/>
      <w:u w:val="single"/>
    </w:rPr>
  </w:style>
  <w:style w:type="paragraph" w:styleId="Heading7">
    <w:name w:val="heading 7"/>
    <w:basedOn w:val="Normal"/>
    <w:next w:val="Normal"/>
    <w:qFormat/>
    <w:rsid w:val="00F23FB8"/>
    <w:pPr>
      <w:keepNext/>
      <w:outlineLvl w:val="6"/>
    </w:pPr>
    <w:rPr>
      <w:b/>
      <w:bCs/>
      <w:sz w:val="28"/>
    </w:rPr>
  </w:style>
  <w:style w:type="paragraph" w:styleId="Heading8">
    <w:name w:val="heading 8"/>
    <w:basedOn w:val="Normal"/>
    <w:next w:val="Normal"/>
    <w:qFormat/>
    <w:rsid w:val="00F23FB8"/>
    <w:pPr>
      <w:keepNext/>
      <w:autoSpaceDE w:val="0"/>
      <w:autoSpaceDN w:val="0"/>
      <w:adjustRightInd w:val="0"/>
      <w:outlineLvl w:val="7"/>
    </w:pPr>
    <w:rPr>
      <w:rFonts w:ascii="Tahoma" w:hAnsi="Tahoma" w:cs="Tahoma"/>
      <w:szCs w:val="16"/>
      <w:u w:val="single"/>
    </w:rPr>
  </w:style>
  <w:style w:type="paragraph" w:styleId="Heading9">
    <w:name w:val="heading 9"/>
    <w:basedOn w:val="Normal"/>
    <w:next w:val="Normal"/>
    <w:qFormat/>
    <w:rsid w:val="00F23FB8"/>
    <w:pPr>
      <w:keepNext/>
      <w:outlineLvl w:val="8"/>
    </w:pPr>
    <w:rPr>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3FB8"/>
    <w:pPr>
      <w:tabs>
        <w:tab w:val="center" w:pos="4320"/>
        <w:tab w:val="right" w:pos="8640"/>
      </w:tabs>
    </w:pPr>
  </w:style>
  <w:style w:type="paragraph" w:styleId="Footer">
    <w:name w:val="footer"/>
    <w:basedOn w:val="Normal"/>
    <w:rsid w:val="00F23FB8"/>
    <w:pPr>
      <w:tabs>
        <w:tab w:val="center" w:pos="4320"/>
        <w:tab w:val="right" w:pos="8640"/>
      </w:tabs>
    </w:pPr>
  </w:style>
  <w:style w:type="paragraph" w:styleId="BodyText">
    <w:name w:val="Body Text"/>
    <w:basedOn w:val="Normal"/>
    <w:link w:val="BodyTextChar"/>
    <w:rsid w:val="00F23FB8"/>
    <w:rPr>
      <w:sz w:val="26"/>
    </w:rPr>
  </w:style>
  <w:style w:type="paragraph" w:styleId="DocumentMap">
    <w:name w:val="Document Map"/>
    <w:basedOn w:val="Normal"/>
    <w:semiHidden/>
    <w:rsid w:val="00F23FB8"/>
    <w:pPr>
      <w:shd w:val="clear" w:color="auto" w:fill="000080"/>
    </w:pPr>
    <w:rPr>
      <w:rFonts w:ascii="Tahoma" w:hAnsi="Tahoma"/>
    </w:rPr>
  </w:style>
  <w:style w:type="paragraph" w:styleId="BodyText2">
    <w:name w:val="Body Text 2"/>
    <w:basedOn w:val="Normal"/>
    <w:rsid w:val="00F23FB8"/>
    <w:rPr>
      <w:sz w:val="28"/>
    </w:rPr>
  </w:style>
  <w:style w:type="paragraph" w:styleId="Title">
    <w:name w:val="Title"/>
    <w:basedOn w:val="Normal"/>
    <w:qFormat/>
    <w:rsid w:val="00F23FB8"/>
    <w:pPr>
      <w:jc w:val="center"/>
    </w:pPr>
    <w:rPr>
      <w:sz w:val="28"/>
    </w:rPr>
  </w:style>
  <w:style w:type="paragraph" w:styleId="BodyText3">
    <w:name w:val="Body Text 3"/>
    <w:basedOn w:val="Normal"/>
    <w:rsid w:val="00F23FB8"/>
    <w:rPr>
      <w:sz w:val="24"/>
    </w:rPr>
  </w:style>
  <w:style w:type="character" w:styleId="Hyperlink">
    <w:name w:val="Hyperlink"/>
    <w:rsid w:val="00F23FB8"/>
    <w:rPr>
      <w:color w:val="0000FF"/>
      <w:u w:val="single"/>
    </w:rPr>
  </w:style>
  <w:style w:type="character" w:styleId="FollowedHyperlink">
    <w:name w:val="FollowedHyperlink"/>
    <w:rsid w:val="00F23FB8"/>
    <w:rPr>
      <w:color w:val="800080"/>
      <w:u w:val="single"/>
    </w:rPr>
  </w:style>
  <w:style w:type="paragraph" w:customStyle="1" w:styleId="Style">
    <w:name w:val="Style"/>
    <w:rsid w:val="00221B11"/>
    <w:pPr>
      <w:widowControl w:val="0"/>
      <w:autoSpaceDE w:val="0"/>
      <w:autoSpaceDN w:val="0"/>
      <w:adjustRightInd w:val="0"/>
    </w:pPr>
    <w:rPr>
      <w:rFonts w:ascii="Arial" w:hAnsi="Arial" w:cs="Arial"/>
      <w:sz w:val="24"/>
      <w:szCs w:val="24"/>
    </w:rPr>
  </w:style>
  <w:style w:type="character" w:customStyle="1" w:styleId="apple-style-span">
    <w:name w:val="apple-style-span"/>
    <w:basedOn w:val="DefaultParagraphFont"/>
    <w:rsid w:val="00802B23"/>
  </w:style>
  <w:style w:type="character" w:customStyle="1" w:styleId="nametitle">
    <w:name w:val="nametitle"/>
    <w:basedOn w:val="DefaultParagraphFont"/>
    <w:rsid w:val="00183750"/>
  </w:style>
  <w:style w:type="character" w:customStyle="1" w:styleId="storiessubhead">
    <w:name w:val="storiessubhead"/>
    <w:basedOn w:val="DefaultParagraphFont"/>
    <w:rsid w:val="00183750"/>
  </w:style>
  <w:style w:type="character" w:customStyle="1" w:styleId="apple-tab-span">
    <w:name w:val="apple-tab-span"/>
    <w:basedOn w:val="DefaultParagraphFont"/>
    <w:rsid w:val="00E36C95"/>
  </w:style>
  <w:style w:type="paragraph" w:customStyle="1" w:styleId="Pa1">
    <w:name w:val="Pa1"/>
    <w:basedOn w:val="Normal"/>
    <w:next w:val="Normal"/>
    <w:uiPriority w:val="99"/>
    <w:rsid w:val="00A41ED6"/>
    <w:pPr>
      <w:autoSpaceDE w:val="0"/>
      <w:autoSpaceDN w:val="0"/>
      <w:adjustRightInd w:val="0"/>
      <w:spacing w:line="241" w:lineRule="atLeast"/>
    </w:pPr>
    <w:rPr>
      <w:rFonts w:ascii="Times New Roman" w:hAnsi="Times New Roman"/>
      <w:sz w:val="24"/>
    </w:rPr>
  </w:style>
  <w:style w:type="character" w:customStyle="1" w:styleId="A3">
    <w:name w:val="A3"/>
    <w:uiPriority w:val="99"/>
    <w:rsid w:val="00A41ED6"/>
    <w:rPr>
      <w:i/>
      <w:iCs/>
      <w:color w:val="221E1F"/>
      <w:sz w:val="18"/>
      <w:szCs w:val="18"/>
    </w:rPr>
  </w:style>
  <w:style w:type="paragraph" w:styleId="ListParagraph">
    <w:name w:val="List Paragraph"/>
    <w:basedOn w:val="Normal"/>
    <w:uiPriority w:val="34"/>
    <w:qFormat/>
    <w:rsid w:val="00944C45"/>
    <w:pPr>
      <w:spacing w:after="200" w:line="276" w:lineRule="auto"/>
      <w:ind w:left="720"/>
      <w:contextualSpacing/>
    </w:pPr>
    <w:rPr>
      <w:rFonts w:ascii="Calibri" w:eastAsia="Calibri" w:hAnsi="Calibri"/>
      <w:sz w:val="22"/>
      <w:szCs w:val="22"/>
    </w:rPr>
  </w:style>
  <w:style w:type="character" w:customStyle="1" w:styleId="blurb">
    <w:name w:val="blurb"/>
    <w:rsid w:val="00260750"/>
  </w:style>
  <w:style w:type="paragraph" w:styleId="NormalWeb">
    <w:name w:val="Normal (Web)"/>
    <w:basedOn w:val="Normal"/>
    <w:uiPriority w:val="99"/>
    <w:unhideWhenUsed/>
    <w:rsid w:val="00260750"/>
    <w:pPr>
      <w:spacing w:before="100" w:beforeAutospacing="1" w:after="100" w:afterAutospacing="1"/>
    </w:pPr>
    <w:rPr>
      <w:rFonts w:ascii="Times New Roman" w:hAnsi="Times New Roman"/>
      <w:sz w:val="24"/>
    </w:rPr>
  </w:style>
  <w:style w:type="paragraph" w:customStyle="1" w:styleId="style4">
    <w:name w:val="style4"/>
    <w:basedOn w:val="Normal"/>
    <w:rsid w:val="008C5D2B"/>
    <w:pPr>
      <w:spacing w:before="100" w:beforeAutospacing="1" w:after="100" w:afterAutospacing="1"/>
    </w:pPr>
    <w:rPr>
      <w:rFonts w:ascii="Times New Roman" w:hAnsi="Times New Roman"/>
      <w:color w:val="FF0000"/>
      <w:szCs w:val="20"/>
    </w:rPr>
  </w:style>
  <w:style w:type="paragraph" w:customStyle="1" w:styleId="Default">
    <w:name w:val="Default"/>
    <w:rsid w:val="00ED5DD9"/>
    <w:pPr>
      <w:autoSpaceDE w:val="0"/>
      <w:autoSpaceDN w:val="0"/>
      <w:adjustRightInd w:val="0"/>
    </w:pPr>
    <w:rPr>
      <w:rFonts w:ascii="Calibri" w:hAnsi="Calibri" w:cs="Calibri"/>
      <w:color w:val="000000"/>
      <w:sz w:val="24"/>
      <w:szCs w:val="24"/>
    </w:rPr>
  </w:style>
  <w:style w:type="paragraph" w:styleId="NoSpacing">
    <w:name w:val="No Spacing"/>
    <w:uiPriority w:val="1"/>
    <w:qFormat/>
    <w:rsid w:val="00F756C9"/>
    <w:rPr>
      <w:rFonts w:ascii="Verdana" w:hAnsi="Verdana"/>
      <w:szCs w:val="24"/>
    </w:rPr>
  </w:style>
  <w:style w:type="character" w:customStyle="1" w:styleId="Heading1Char">
    <w:name w:val="Heading 1 Char"/>
    <w:link w:val="Heading1"/>
    <w:rsid w:val="009B3DA7"/>
    <w:rPr>
      <w:rFonts w:ascii="Verdana" w:hAnsi="Verdana"/>
      <w:b/>
      <w:sz w:val="24"/>
      <w:szCs w:val="24"/>
    </w:rPr>
  </w:style>
  <w:style w:type="character" w:customStyle="1" w:styleId="BodyTextChar">
    <w:name w:val="Body Text Char"/>
    <w:link w:val="BodyText"/>
    <w:rsid w:val="009B3DA7"/>
    <w:rPr>
      <w:rFonts w:ascii="Verdana" w:hAnsi="Verdana"/>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73616">
      <w:bodyDiv w:val="1"/>
      <w:marLeft w:val="0"/>
      <w:marRight w:val="0"/>
      <w:marTop w:val="0"/>
      <w:marBottom w:val="0"/>
      <w:divBdr>
        <w:top w:val="none" w:sz="0" w:space="0" w:color="auto"/>
        <w:left w:val="none" w:sz="0" w:space="0" w:color="auto"/>
        <w:bottom w:val="none" w:sz="0" w:space="0" w:color="auto"/>
        <w:right w:val="none" w:sz="0" w:space="0" w:color="auto"/>
      </w:divBdr>
    </w:div>
    <w:div w:id="198706987">
      <w:bodyDiv w:val="1"/>
      <w:marLeft w:val="60"/>
      <w:marRight w:val="60"/>
      <w:marTop w:val="60"/>
      <w:marBottom w:val="15"/>
      <w:divBdr>
        <w:top w:val="none" w:sz="0" w:space="0" w:color="auto"/>
        <w:left w:val="none" w:sz="0" w:space="0" w:color="auto"/>
        <w:bottom w:val="none" w:sz="0" w:space="0" w:color="auto"/>
        <w:right w:val="none" w:sz="0" w:space="0" w:color="auto"/>
      </w:divBdr>
      <w:divsChild>
        <w:div w:id="46685337">
          <w:marLeft w:val="0"/>
          <w:marRight w:val="0"/>
          <w:marTop w:val="0"/>
          <w:marBottom w:val="0"/>
          <w:divBdr>
            <w:top w:val="none" w:sz="0" w:space="0" w:color="auto"/>
            <w:left w:val="none" w:sz="0" w:space="0" w:color="auto"/>
            <w:bottom w:val="none" w:sz="0" w:space="0" w:color="auto"/>
            <w:right w:val="none" w:sz="0" w:space="0" w:color="auto"/>
          </w:divBdr>
        </w:div>
        <w:div w:id="2094622050">
          <w:marLeft w:val="0"/>
          <w:marRight w:val="0"/>
          <w:marTop w:val="0"/>
          <w:marBottom w:val="0"/>
          <w:divBdr>
            <w:top w:val="none" w:sz="0" w:space="0" w:color="auto"/>
            <w:left w:val="none" w:sz="0" w:space="0" w:color="auto"/>
            <w:bottom w:val="none" w:sz="0" w:space="0" w:color="auto"/>
            <w:right w:val="none" w:sz="0" w:space="0" w:color="auto"/>
          </w:divBdr>
        </w:div>
        <w:div w:id="392047723">
          <w:marLeft w:val="0"/>
          <w:marRight w:val="0"/>
          <w:marTop w:val="0"/>
          <w:marBottom w:val="0"/>
          <w:divBdr>
            <w:top w:val="none" w:sz="0" w:space="0" w:color="auto"/>
            <w:left w:val="none" w:sz="0" w:space="0" w:color="auto"/>
            <w:bottom w:val="none" w:sz="0" w:space="0" w:color="auto"/>
            <w:right w:val="none" w:sz="0" w:space="0" w:color="auto"/>
          </w:divBdr>
        </w:div>
      </w:divsChild>
    </w:div>
    <w:div w:id="235556444">
      <w:bodyDiv w:val="1"/>
      <w:marLeft w:val="0"/>
      <w:marRight w:val="0"/>
      <w:marTop w:val="0"/>
      <w:marBottom w:val="0"/>
      <w:divBdr>
        <w:top w:val="none" w:sz="0" w:space="0" w:color="auto"/>
        <w:left w:val="none" w:sz="0" w:space="0" w:color="auto"/>
        <w:bottom w:val="none" w:sz="0" w:space="0" w:color="auto"/>
        <w:right w:val="none" w:sz="0" w:space="0" w:color="auto"/>
      </w:divBdr>
    </w:div>
    <w:div w:id="249773452">
      <w:bodyDiv w:val="1"/>
      <w:marLeft w:val="0"/>
      <w:marRight w:val="0"/>
      <w:marTop w:val="0"/>
      <w:marBottom w:val="0"/>
      <w:divBdr>
        <w:top w:val="none" w:sz="0" w:space="0" w:color="auto"/>
        <w:left w:val="none" w:sz="0" w:space="0" w:color="auto"/>
        <w:bottom w:val="none" w:sz="0" w:space="0" w:color="auto"/>
        <w:right w:val="none" w:sz="0" w:space="0" w:color="auto"/>
      </w:divBdr>
    </w:div>
    <w:div w:id="279917475">
      <w:bodyDiv w:val="1"/>
      <w:marLeft w:val="0"/>
      <w:marRight w:val="0"/>
      <w:marTop w:val="0"/>
      <w:marBottom w:val="0"/>
      <w:divBdr>
        <w:top w:val="none" w:sz="0" w:space="0" w:color="auto"/>
        <w:left w:val="none" w:sz="0" w:space="0" w:color="auto"/>
        <w:bottom w:val="none" w:sz="0" w:space="0" w:color="auto"/>
        <w:right w:val="none" w:sz="0" w:space="0" w:color="auto"/>
      </w:divBdr>
    </w:div>
    <w:div w:id="427237279">
      <w:bodyDiv w:val="1"/>
      <w:marLeft w:val="0"/>
      <w:marRight w:val="0"/>
      <w:marTop w:val="0"/>
      <w:marBottom w:val="0"/>
      <w:divBdr>
        <w:top w:val="none" w:sz="0" w:space="0" w:color="auto"/>
        <w:left w:val="none" w:sz="0" w:space="0" w:color="auto"/>
        <w:bottom w:val="none" w:sz="0" w:space="0" w:color="auto"/>
        <w:right w:val="none" w:sz="0" w:space="0" w:color="auto"/>
      </w:divBdr>
    </w:div>
    <w:div w:id="453448429">
      <w:bodyDiv w:val="1"/>
      <w:marLeft w:val="0"/>
      <w:marRight w:val="0"/>
      <w:marTop w:val="0"/>
      <w:marBottom w:val="0"/>
      <w:divBdr>
        <w:top w:val="none" w:sz="0" w:space="0" w:color="auto"/>
        <w:left w:val="none" w:sz="0" w:space="0" w:color="auto"/>
        <w:bottom w:val="none" w:sz="0" w:space="0" w:color="auto"/>
        <w:right w:val="none" w:sz="0" w:space="0" w:color="auto"/>
      </w:divBdr>
      <w:divsChild>
        <w:div w:id="624165976">
          <w:marLeft w:val="0"/>
          <w:marRight w:val="0"/>
          <w:marTop w:val="0"/>
          <w:marBottom w:val="0"/>
          <w:divBdr>
            <w:top w:val="none" w:sz="0" w:space="0" w:color="auto"/>
            <w:left w:val="none" w:sz="0" w:space="0" w:color="auto"/>
            <w:bottom w:val="none" w:sz="0" w:space="0" w:color="auto"/>
            <w:right w:val="none" w:sz="0" w:space="0" w:color="auto"/>
          </w:divBdr>
          <w:divsChild>
            <w:div w:id="974141965">
              <w:marLeft w:val="0"/>
              <w:marRight w:val="0"/>
              <w:marTop w:val="0"/>
              <w:marBottom w:val="0"/>
              <w:divBdr>
                <w:top w:val="none" w:sz="0" w:space="0" w:color="auto"/>
                <w:left w:val="none" w:sz="0" w:space="0" w:color="auto"/>
                <w:bottom w:val="none" w:sz="0" w:space="0" w:color="auto"/>
                <w:right w:val="none" w:sz="0" w:space="0" w:color="auto"/>
              </w:divBdr>
              <w:divsChild>
                <w:div w:id="1227835368">
                  <w:marLeft w:val="0"/>
                  <w:marRight w:val="0"/>
                  <w:marTop w:val="0"/>
                  <w:marBottom w:val="0"/>
                  <w:divBdr>
                    <w:top w:val="none" w:sz="0" w:space="0" w:color="auto"/>
                    <w:left w:val="none" w:sz="0" w:space="0" w:color="auto"/>
                    <w:bottom w:val="none" w:sz="0" w:space="0" w:color="auto"/>
                    <w:right w:val="none" w:sz="0" w:space="0" w:color="auto"/>
                  </w:divBdr>
                  <w:divsChild>
                    <w:div w:id="1395930227">
                      <w:marLeft w:val="0"/>
                      <w:marRight w:val="0"/>
                      <w:marTop w:val="0"/>
                      <w:marBottom w:val="0"/>
                      <w:divBdr>
                        <w:top w:val="none" w:sz="0" w:space="0" w:color="auto"/>
                        <w:left w:val="none" w:sz="0" w:space="0" w:color="auto"/>
                        <w:bottom w:val="none" w:sz="0" w:space="0" w:color="auto"/>
                        <w:right w:val="none" w:sz="0" w:space="0" w:color="auto"/>
                      </w:divBdr>
                      <w:divsChild>
                        <w:div w:id="1151020317">
                          <w:marLeft w:val="0"/>
                          <w:marRight w:val="0"/>
                          <w:marTop w:val="0"/>
                          <w:marBottom w:val="0"/>
                          <w:divBdr>
                            <w:top w:val="none" w:sz="0" w:space="0" w:color="auto"/>
                            <w:left w:val="none" w:sz="0" w:space="0" w:color="auto"/>
                            <w:bottom w:val="none" w:sz="0" w:space="0" w:color="auto"/>
                            <w:right w:val="none" w:sz="0" w:space="0" w:color="auto"/>
                          </w:divBdr>
                          <w:divsChild>
                            <w:div w:id="1089622153">
                              <w:marLeft w:val="0"/>
                              <w:marRight w:val="0"/>
                              <w:marTop w:val="0"/>
                              <w:marBottom w:val="0"/>
                              <w:divBdr>
                                <w:top w:val="none" w:sz="0" w:space="0" w:color="auto"/>
                                <w:left w:val="none" w:sz="0" w:space="0" w:color="auto"/>
                                <w:bottom w:val="none" w:sz="0" w:space="0" w:color="auto"/>
                                <w:right w:val="none" w:sz="0" w:space="0" w:color="auto"/>
                              </w:divBdr>
                              <w:divsChild>
                                <w:div w:id="1315380574">
                                  <w:marLeft w:val="0"/>
                                  <w:marRight w:val="0"/>
                                  <w:marTop w:val="0"/>
                                  <w:marBottom w:val="0"/>
                                  <w:divBdr>
                                    <w:top w:val="none" w:sz="0" w:space="0" w:color="auto"/>
                                    <w:left w:val="none" w:sz="0" w:space="0" w:color="auto"/>
                                    <w:bottom w:val="none" w:sz="0" w:space="0" w:color="auto"/>
                                    <w:right w:val="none" w:sz="0" w:space="0" w:color="auto"/>
                                  </w:divBdr>
                                  <w:divsChild>
                                    <w:div w:id="32597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8924005">
      <w:bodyDiv w:val="1"/>
      <w:marLeft w:val="60"/>
      <w:marRight w:val="60"/>
      <w:marTop w:val="60"/>
      <w:marBottom w:val="15"/>
      <w:divBdr>
        <w:top w:val="none" w:sz="0" w:space="0" w:color="auto"/>
        <w:left w:val="none" w:sz="0" w:space="0" w:color="auto"/>
        <w:bottom w:val="none" w:sz="0" w:space="0" w:color="auto"/>
        <w:right w:val="none" w:sz="0" w:space="0" w:color="auto"/>
      </w:divBdr>
    </w:div>
    <w:div w:id="575214547">
      <w:bodyDiv w:val="1"/>
      <w:marLeft w:val="60"/>
      <w:marRight w:val="60"/>
      <w:marTop w:val="60"/>
      <w:marBottom w:val="15"/>
      <w:divBdr>
        <w:top w:val="none" w:sz="0" w:space="0" w:color="auto"/>
        <w:left w:val="none" w:sz="0" w:space="0" w:color="auto"/>
        <w:bottom w:val="none" w:sz="0" w:space="0" w:color="auto"/>
        <w:right w:val="none" w:sz="0" w:space="0" w:color="auto"/>
      </w:divBdr>
      <w:divsChild>
        <w:div w:id="1571500673">
          <w:marLeft w:val="0"/>
          <w:marRight w:val="0"/>
          <w:marTop w:val="0"/>
          <w:marBottom w:val="0"/>
          <w:divBdr>
            <w:top w:val="none" w:sz="0" w:space="0" w:color="auto"/>
            <w:left w:val="none" w:sz="0" w:space="0" w:color="auto"/>
            <w:bottom w:val="none" w:sz="0" w:space="0" w:color="auto"/>
            <w:right w:val="none" w:sz="0" w:space="0" w:color="auto"/>
          </w:divBdr>
        </w:div>
      </w:divsChild>
    </w:div>
    <w:div w:id="823157363">
      <w:bodyDiv w:val="1"/>
      <w:marLeft w:val="60"/>
      <w:marRight w:val="60"/>
      <w:marTop w:val="60"/>
      <w:marBottom w:val="15"/>
      <w:divBdr>
        <w:top w:val="none" w:sz="0" w:space="0" w:color="auto"/>
        <w:left w:val="none" w:sz="0" w:space="0" w:color="auto"/>
        <w:bottom w:val="none" w:sz="0" w:space="0" w:color="auto"/>
        <w:right w:val="none" w:sz="0" w:space="0" w:color="auto"/>
      </w:divBdr>
    </w:div>
    <w:div w:id="1226069624">
      <w:bodyDiv w:val="1"/>
      <w:marLeft w:val="60"/>
      <w:marRight w:val="60"/>
      <w:marTop w:val="60"/>
      <w:marBottom w:val="15"/>
      <w:divBdr>
        <w:top w:val="none" w:sz="0" w:space="0" w:color="auto"/>
        <w:left w:val="none" w:sz="0" w:space="0" w:color="auto"/>
        <w:bottom w:val="none" w:sz="0" w:space="0" w:color="auto"/>
        <w:right w:val="none" w:sz="0" w:space="0" w:color="auto"/>
      </w:divBdr>
    </w:div>
    <w:div w:id="1399136690">
      <w:bodyDiv w:val="1"/>
      <w:marLeft w:val="0"/>
      <w:marRight w:val="0"/>
      <w:marTop w:val="0"/>
      <w:marBottom w:val="0"/>
      <w:divBdr>
        <w:top w:val="none" w:sz="0" w:space="0" w:color="auto"/>
        <w:left w:val="none" w:sz="0" w:space="0" w:color="auto"/>
        <w:bottom w:val="none" w:sz="0" w:space="0" w:color="auto"/>
        <w:right w:val="none" w:sz="0" w:space="0" w:color="auto"/>
      </w:divBdr>
      <w:divsChild>
        <w:div w:id="924341469">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73161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68412">
      <w:bodyDiv w:val="1"/>
      <w:marLeft w:val="60"/>
      <w:marRight w:val="60"/>
      <w:marTop w:val="60"/>
      <w:marBottom w:val="15"/>
      <w:divBdr>
        <w:top w:val="none" w:sz="0" w:space="0" w:color="auto"/>
        <w:left w:val="none" w:sz="0" w:space="0" w:color="auto"/>
        <w:bottom w:val="none" w:sz="0" w:space="0" w:color="auto"/>
        <w:right w:val="none" w:sz="0" w:space="0" w:color="auto"/>
      </w:divBdr>
    </w:div>
    <w:div w:id="1451120215">
      <w:bodyDiv w:val="1"/>
      <w:marLeft w:val="60"/>
      <w:marRight w:val="60"/>
      <w:marTop w:val="60"/>
      <w:marBottom w:val="15"/>
      <w:divBdr>
        <w:top w:val="none" w:sz="0" w:space="0" w:color="auto"/>
        <w:left w:val="none" w:sz="0" w:space="0" w:color="auto"/>
        <w:bottom w:val="none" w:sz="0" w:space="0" w:color="auto"/>
        <w:right w:val="none" w:sz="0" w:space="0" w:color="auto"/>
      </w:divBdr>
      <w:divsChild>
        <w:div w:id="352733561">
          <w:marLeft w:val="0"/>
          <w:marRight w:val="0"/>
          <w:marTop w:val="0"/>
          <w:marBottom w:val="0"/>
          <w:divBdr>
            <w:top w:val="none" w:sz="0" w:space="0" w:color="auto"/>
            <w:left w:val="none" w:sz="0" w:space="0" w:color="auto"/>
            <w:bottom w:val="none" w:sz="0" w:space="0" w:color="auto"/>
            <w:right w:val="none" w:sz="0" w:space="0" w:color="auto"/>
          </w:divBdr>
          <w:divsChild>
            <w:div w:id="968362619">
              <w:marLeft w:val="0"/>
              <w:marRight w:val="0"/>
              <w:marTop w:val="0"/>
              <w:marBottom w:val="0"/>
              <w:divBdr>
                <w:top w:val="none" w:sz="0" w:space="0" w:color="auto"/>
                <w:left w:val="none" w:sz="0" w:space="0" w:color="auto"/>
                <w:bottom w:val="none" w:sz="0" w:space="0" w:color="auto"/>
                <w:right w:val="none" w:sz="0" w:space="0" w:color="auto"/>
              </w:divBdr>
              <w:divsChild>
                <w:div w:id="151121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71056">
      <w:bodyDiv w:val="1"/>
      <w:marLeft w:val="0"/>
      <w:marRight w:val="0"/>
      <w:marTop w:val="0"/>
      <w:marBottom w:val="0"/>
      <w:divBdr>
        <w:top w:val="none" w:sz="0" w:space="0" w:color="auto"/>
        <w:left w:val="none" w:sz="0" w:space="0" w:color="auto"/>
        <w:bottom w:val="none" w:sz="0" w:space="0" w:color="auto"/>
        <w:right w:val="none" w:sz="0" w:space="0" w:color="auto"/>
      </w:divBdr>
    </w:div>
    <w:div w:id="1675036025">
      <w:bodyDiv w:val="1"/>
      <w:marLeft w:val="0"/>
      <w:marRight w:val="0"/>
      <w:marTop w:val="0"/>
      <w:marBottom w:val="0"/>
      <w:divBdr>
        <w:top w:val="none" w:sz="0" w:space="0" w:color="auto"/>
        <w:left w:val="none" w:sz="0" w:space="0" w:color="auto"/>
        <w:bottom w:val="none" w:sz="0" w:space="0" w:color="auto"/>
        <w:right w:val="none" w:sz="0" w:space="0" w:color="auto"/>
      </w:divBdr>
    </w:div>
    <w:div w:id="1698700153">
      <w:bodyDiv w:val="1"/>
      <w:marLeft w:val="0"/>
      <w:marRight w:val="0"/>
      <w:marTop w:val="0"/>
      <w:marBottom w:val="0"/>
      <w:divBdr>
        <w:top w:val="none" w:sz="0" w:space="0" w:color="auto"/>
        <w:left w:val="none" w:sz="0" w:space="0" w:color="auto"/>
        <w:bottom w:val="none" w:sz="0" w:space="0" w:color="auto"/>
        <w:right w:val="none" w:sz="0" w:space="0" w:color="auto"/>
      </w:divBdr>
    </w:div>
    <w:div w:id="1945380678">
      <w:bodyDiv w:val="1"/>
      <w:marLeft w:val="60"/>
      <w:marRight w:val="60"/>
      <w:marTop w:val="60"/>
      <w:marBottom w:val="15"/>
      <w:divBdr>
        <w:top w:val="none" w:sz="0" w:space="0" w:color="auto"/>
        <w:left w:val="none" w:sz="0" w:space="0" w:color="auto"/>
        <w:bottom w:val="none" w:sz="0" w:space="0" w:color="auto"/>
        <w:right w:val="none" w:sz="0" w:space="0" w:color="auto"/>
      </w:divBdr>
    </w:div>
    <w:div w:id="2055808198">
      <w:bodyDiv w:val="1"/>
      <w:marLeft w:val="60"/>
      <w:marRight w:val="60"/>
      <w:marTop w:val="60"/>
      <w:marBottom w:val="15"/>
      <w:divBdr>
        <w:top w:val="none" w:sz="0" w:space="0" w:color="auto"/>
        <w:left w:val="none" w:sz="0" w:space="0" w:color="auto"/>
        <w:bottom w:val="none" w:sz="0" w:space="0" w:color="auto"/>
        <w:right w:val="none" w:sz="0" w:space="0" w:color="auto"/>
      </w:divBdr>
      <w:divsChild>
        <w:div w:id="269748208">
          <w:marLeft w:val="0"/>
          <w:marRight w:val="0"/>
          <w:marTop w:val="0"/>
          <w:marBottom w:val="0"/>
          <w:divBdr>
            <w:top w:val="none" w:sz="0" w:space="0" w:color="auto"/>
            <w:left w:val="none" w:sz="0" w:space="0" w:color="auto"/>
            <w:bottom w:val="none" w:sz="0" w:space="0" w:color="auto"/>
            <w:right w:val="none" w:sz="0" w:space="0" w:color="auto"/>
          </w:divBdr>
        </w:div>
        <w:div w:id="38407334">
          <w:marLeft w:val="0"/>
          <w:marRight w:val="0"/>
          <w:marTop w:val="0"/>
          <w:marBottom w:val="0"/>
          <w:divBdr>
            <w:top w:val="none" w:sz="0" w:space="0" w:color="auto"/>
            <w:left w:val="none" w:sz="0" w:space="0" w:color="auto"/>
            <w:bottom w:val="none" w:sz="0" w:space="0" w:color="auto"/>
            <w:right w:val="none" w:sz="0" w:space="0" w:color="auto"/>
          </w:divBdr>
        </w:div>
        <w:div w:id="1245261273">
          <w:marLeft w:val="0"/>
          <w:marRight w:val="0"/>
          <w:marTop w:val="0"/>
          <w:marBottom w:val="0"/>
          <w:divBdr>
            <w:top w:val="none" w:sz="0" w:space="0" w:color="auto"/>
            <w:left w:val="none" w:sz="0" w:space="0" w:color="auto"/>
            <w:bottom w:val="none" w:sz="0" w:space="0" w:color="auto"/>
            <w:right w:val="none" w:sz="0" w:space="0" w:color="auto"/>
          </w:divBdr>
        </w:div>
        <w:div w:id="1648513346">
          <w:marLeft w:val="0"/>
          <w:marRight w:val="0"/>
          <w:marTop w:val="0"/>
          <w:marBottom w:val="0"/>
          <w:divBdr>
            <w:top w:val="none" w:sz="0" w:space="0" w:color="auto"/>
            <w:left w:val="none" w:sz="0" w:space="0" w:color="auto"/>
            <w:bottom w:val="none" w:sz="0" w:space="0" w:color="auto"/>
            <w:right w:val="none" w:sz="0" w:space="0" w:color="auto"/>
          </w:divBdr>
        </w:div>
        <w:div w:id="1843159987">
          <w:marLeft w:val="0"/>
          <w:marRight w:val="0"/>
          <w:marTop w:val="0"/>
          <w:marBottom w:val="0"/>
          <w:divBdr>
            <w:top w:val="none" w:sz="0" w:space="0" w:color="auto"/>
            <w:left w:val="none" w:sz="0" w:space="0" w:color="auto"/>
            <w:bottom w:val="none" w:sz="0" w:space="0" w:color="auto"/>
            <w:right w:val="none" w:sz="0" w:space="0" w:color="auto"/>
          </w:divBdr>
        </w:div>
        <w:div w:id="1929922366">
          <w:marLeft w:val="0"/>
          <w:marRight w:val="0"/>
          <w:marTop w:val="0"/>
          <w:marBottom w:val="0"/>
          <w:divBdr>
            <w:top w:val="none" w:sz="0" w:space="0" w:color="auto"/>
            <w:left w:val="none" w:sz="0" w:space="0" w:color="auto"/>
            <w:bottom w:val="none" w:sz="0" w:space="0" w:color="auto"/>
            <w:right w:val="none" w:sz="0" w:space="0" w:color="auto"/>
          </w:divBdr>
        </w:div>
        <w:div w:id="554467126">
          <w:marLeft w:val="0"/>
          <w:marRight w:val="0"/>
          <w:marTop w:val="0"/>
          <w:marBottom w:val="0"/>
          <w:divBdr>
            <w:top w:val="none" w:sz="0" w:space="0" w:color="auto"/>
            <w:left w:val="none" w:sz="0" w:space="0" w:color="auto"/>
            <w:bottom w:val="none" w:sz="0" w:space="0" w:color="auto"/>
            <w:right w:val="none" w:sz="0" w:space="0" w:color="auto"/>
          </w:divBdr>
        </w:div>
        <w:div w:id="1751542052">
          <w:marLeft w:val="0"/>
          <w:marRight w:val="0"/>
          <w:marTop w:val="0"/>
          <w:marBottom w:val="0"/>
          <w:divBdr>
            <w:top w:val="none" w:sz="0" w:space="0" w:color="auto"/>
            <w:left w:val="none" w:sz="0" w:space="0" w:color="auto"/>
            <w:bottom w:val="none" w:sz="0" w:space="0" w:color="auto"/>
            <w:right w:val="none" w:sz="0" w:space="0" w:color="auto"/>
          </w:divBdr>
        </w:div>
        <w:div w:id="1085958255">
          <w:marLeft w:val="0"/>
          <w:marRight w:val="0"/>
          <w:marTop w:val="0"/>
          <w:marBottom w:val="0"/>
          <w:divBdr>
            <w:top w:val="none" w:sz="0" w:space="0" w:color="auto"/>
            <w:left w:val="none" w:sz="0" w:space="0" w:color="auto"/>
            <w:bottom w:val="none" w:sz="0" w:space="0" w:color="auto"/>
            <w:right w:val="none" w:sz="0" w:space="0" w:color="auto"/>
          </w:divBdr>
        </w:div>
        <w:div w:id="424689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UMMER SPORTS CAMPS</vt:lpstr>
    </vt:vector>
  </TitlesOfParts>
  <Company>Highland Community College</Company>
  <LinksUpToDate>false</LinksUpToDate>
  <CharactersWithSpaces>4511</CharactersWithSpaces>
  <SharedDoc>false</SharedDoc>
  <HLinks>
    <vt:vector size="6" baseType="variant">
      <vt:variant>
        <vt:i4>6357110</vt:i4>
      </vt:variant>
      <vt:variant>
        <vt:i4>0</vt:i4>
      </vt:variant>
      <vt:variant>
        <vt:i4>0</vt:i4>
      </vt:variant>
      <vt:variant>
        <vt:i4>5</vt:i4>
      </vt:variant>
      <vt:variant>
        <vt:lpwstr>http://www.highland.edu/admissions/scholarships.as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SPORTS CAMPS</dc:title>
  <dc:creator>Highland Community College</dc:creator>
  <cp:lastModifiedBy>jlethlean</cp:lastModifiedBy>
  <cp:revision>5</cp:revision>
  <cp:lastPrinted>2017-10-27T15:30:00Z</cp:lastPrinted>
  <dcterms:created xsi:type="dcterms:W3CDTF">2017-10-27T15:00:00Z</dcterms:created>
  <dcterms:modified xsi:type="dcterms:W3CDTF">2017-10-27T15:44:00Z</dcterms:modified>
</cp:coreProperties>
</file>